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0501E" w14:textId="77777777" w:rsidR="00C83EF2" w:rsidRDefault="00C83EF2" w:rsidP="00C83EF2">
      <w:pPr>
        <w:spacing w:after="52" w:line="259" w:lineRule="auto"/>
      </w:pPr>
      <w:r>
        <w:t xml:space="preserve"> </w:t>
      </w:r>
    </w:p>
    <w:bookmarkStart w:id="0" w:name="_MON_1691575540"/>
    <w:bookmarkEnd w:id="0"/>
    <w:p w14:paraId="681C5643" w14:textId="05DA5272" w:rsidR="00D36C16" w:rsidRPr="00CD673B" w:rsidRDefault="008667B1" w:rsidP="00CF2331">
      <w:pPr>
        <w:tabs>
          <w:tab w:val="left" w:pos="900"/>
        </w:tabs>
        <w:spacing w:after="10" w:line="249" w:lineRule="auto"/>
        <w:ind w:left="-5" w:right="1" w:hanging="10"/>
        <w:rPr>
          <w:rFonts w:ascii="Garamond" w:hAnsi="Garamond"/>
        </w:rPr>
      </w:pPr>
      <w:r>
        <w:object w:dxaOrig="9389" w:dyaOrig="9314" w14:anchorId="07FFDF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5pt;height:465.75pt" o:ole="">
            <v:imagedata r:id="rId7" o:title=""/>
          </v:shape>
          <o:OLEObject Type="Embed" ProgID="Word.Document.12" ShapeID="_x0000_i1025" DrawAspect="Content" ObjectID="_1694240978" r:id="rId8">
            <o:FieldCodes>\s</o:FieldCodes>
          </o:OLEObject>
        </w:object>
      </w:r>
      <w:r w:rsidR="00CF2331" w:rsidRPr="00CD673B">
        <w:rPr>
          <w:rFonts w:ascii="Garamond" w:hAnsi="Garamond"/>
        </w:rPr>
        <w:t xml:space="preserve"> </w:t>
      </w:r>
    </w:p>
    <w:sectPr w:rsidR="00D36C16" w:rsidRPr="00CD673B" w:rsidSect="003B02EC">
      <w:headerReference w:type="first" r:id="rId9"/>
      <w:footerReference w:type="first" r:id="rId10"/>
      <w:pgSz w:w="12240" w:h="15840"/>
      <w:pgMar w:top="1440" w:right="1440" w:bottom="450" w:left="1440" w:header="576" w:footer="2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853ED" w14:textId="77777777" w:rsidR="009B4DED" w:rsidRDefault="009B4DED">
      <w:r>
        <w:separator/>
      </w:r>
    </w:p>
  </w:endnote>
  <w:endnote w:type="continuationSeparator" w:id="0">
    <w:p w14:paraId="63041B02" w14:textId="77777777" w:rsidR="009B4DED" w:rsidRDefault="009B4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D6292" w14:textId="77777777" w:rsidR="004F1A9E" w:rsidRDefault="00745C61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8C14EC7" wp14:editId="0AF817B7">
          <wp:simplePos x="0" y="0"/>
          <wp:positionH relativeFrom="page">
            <wp:posOffset>753110</wp:posOffset>
          </wp:positionH>
          <wp:positionV relativeFrom="page">
            <wp:posOffset>9296400</wp:posOffset>
          </wp:positionV>
          <wp:extent cx="6332855" cy="575310"/>
          <wp:effectExtent l="0" t="0" r="0" b="0"/>
          <wp:wrapTight wrapText="bothSides">
            <wp:wrapPolygon edited="0">
              <wp:start x="0" y="0"/>
              <wp:lineTo x="0" y="20742"/>
              <wp:lineTo x="21507" y="20742"/>
              <wp:lineTo x="21507" y="0"/>
              <wp:lineTo x="0" y="0"/>
            </wp:wrapPolygon>
          </wp:wrapTight>
          <wp:docPr id="13" name="Picture 13" descr="footerLAG_stat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LAG_stat.ep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2855" cy="575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6D3D6" w14:textId="77777777" w:rsidR="009B4DED" w:rsidRDefault="009B4DED">
      <w:r>
        <w:separator/>
      </w:r>
    </w:p>
  </w:footnote>
  <w:footnote w:type="continuationSeparator" w:id="0">
    <w:p w14:paraId="70E3E208" w14:textId="77777777" w:rsidR="009B4DED" w:rsidRDefault="009B4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33C50" w14:textId="77777777" w:rsidR="000B36FE" w:rsidRDefault="000B36FE" w:rsidP="000B36FE">
    <w:pPr>
      <w:rPr>
        <w:rFonts w:asciiTheme="minorHAnsi" w:eastAsiaTheme="minorEastAsia" w:hAnsiTheme="minorHAnsi" w:cstheme="minorHAnsi"/>
        <w:noProof/>
        <w:sz w:val="22"/>
        <w:szCs w:val="22"/>
      </w:rPr>
    </w:pPr>
  </w:p>
  <w:tbl>
    <w:tblPr>
      <w:tblStyle w:val="TableGrid"/>
      <w:tblW w:w="985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727"/>
    </w:tblGrid>
    <w:tr w:rsidR="000B36FE" w14:paraId="7F075DF7" w14:textId="77777777" w:rsidTr="000B36FE">
      <w:trPr>
        <w:trHeight w:val="1650"/>
      </w:trPr>
      <w:tc>
        <w:tcPr>
          <w:tcW w:w="5130" w:type="dxa"/>
        </w:tcPr>
        <w:p w14:paraId="419DAD2B" w14:textId="77777777" w:rsidR="000B36FE" w:rsidRDefault="000B36FE" w:rsidP="000B36FE">
          <w:pPr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1B6465CA" wp14:editId="2F2AA8DB">
                <wp:simplePos x="0" y="0"/>
                <wp:positionH relativeFrom="column">
                  <wp:posOffset>-1905</wp:posOffset>
                </wp:positionH>
                <wp:positionV relativeFrom="paragraph">
                  <wp:posOffset>180975</wp:posOffset>
                </wp:positionV>
                <wp:extent cx="2581275" cy="1038225"/>
                <wp:effectExtent l="0" t="0" r="9525" b="9525"/>
                <wp:wrapTopAndBottom/>
                <wp:docPr id="12" name="Picture 12" descr="LAGCC_pointed lines 65_PMS_tag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AGCC_pointed lines 65_PMS_tag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8127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727" w:type="dxa"/>
        </w:tcPr>
        <w:p w14:paraId="590917DF" w14:textId="77777777" w:rsidR="000B36FE" w:rsidRPr="00C9717C" w:rsidRDefault="000B36FE" w:rsidP="000B36FE">
          <w:pPr>
            <w:rPr>
              <w:rFonts w:asciiTheme="minorHAnsi" w:eastAsiaTheme="minorEastAsia" w:hAnsiTheme="minorHAnsi" w:cstheme="minorHAnsi"/>
              <w:noProof/>
              <w:sz w:val="6"/>
              <w:szCs w:val="6"/>
            </w:rPr>
          </w:pPr>
        </w:p>
        <w:p w14:paraId="3CB175F7" w14:textId="4921ABFB" w:rsidR="000B36FE" w:rsidRDefault="000B36FE" w:rsidP="000B36FE">
          <w:pPr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 w:rsidRPr="000B36FE"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  <w:t xml:space="preserve"> </w:t>
          </w:r>
        </w:p>
      </w:tc>
    </w:tr>
  </w:tbl>
  <w:p w14:paraId="58ACD9BF" w14:textId="77777777" w:rsidR="000B36FE" w:rsidRDefault="000B36FE" w:rsidP="000B36FE">
    <w:pPr>
      <w:rPr>
        <w:rFonts w:asciiTheme="minorHAnsi" w:eastAsiaTheme="minorEastAsia" w:hAnsiTheme="minorHAnsi" w:cstheme="minorHAnsi"/>
        <w:noProof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A1C6C"/>
    <w:multiLevelType w:val="hybridMultilevel"/>
    <w:tmpl w:val="38C8B8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Y3MjeyNDU3tTBW0lEKTi0uzszPAykwrAUAYc1ADCwAAAA="/>
  </w:docVars>
  <w:rsids>
    <w:rsidRoot w:val="00111250"/>
    <w:rsid w:val="00015C63"/>
    <w:rsid w:val="00021093"/>
    <w:rsid w:val="00031846"/>
    <w:rsid w:val="00045FF3"/>
    <w:rsid w:val="00061FA0"/>
    <w:rsid w:val="00080C53"/>
    <w:rsid w:val="0008208A"/>
    <w:rsid w:val="000976A9"/>
    <w:rsid w:val="000A1178"/>
    <w:rsid w:val="000B36FE"/>
    <w:rsid w:val="000F467D"/>
    <w:rsid w:val="000F4B02"/>
    <w:rsid w:val="00100103"/>
    <w:rsid w:val="00100A61"/>
    <w:rsid w:val="00104887"/>
    <w:rsid w:val="001111F7"/>
    <w:rsid w:val="00111250"/>
    <w:rsid w:val="0011410E"/>
    <w:rsid w:val="001602D5"/>
    <w:rsid w:val="00171886"/>
    <w:rsid w:val="001B123A"/>
    <w:rsid w:val="001C0910"/>
    <w:rsid w:val="00222852"/>
    <w:rsid w:val="002447B0"/>
    <w:rsid w:val="002652BB"/>
    <w:rsid w:val="002810A7"/>
    <w:rsid w:val="002B39D9"/>
    <w:rsid w:val="002F171E"/>
    <w:rsid w:val="002F47B5"/>
    <w:rsid w:val="003467D2"/>
    <w:rsid w:val="003B02EC"/>
    <w:rsid w:val="003B47ED"/>
    <w:rsid w:val="00400F22"/>
    <w:rsid w:val="004345DC"/>
    <w:rsid w:val="00441C18"/>
    <w:rsid w:val="0045338B"/>
    <w:rsid w:val="00455AB9"/>
    <w:rsid w:val="00485545"/>
    <w:rsid w:val="004C1C6A"/>
    <w:rsid w:val="004F1A9E"/>
    <w:rsid w:val="004F61A4"/>
    <w:rsid w:val="00507E7D"/>
    <w:rsid w:val="0053235A"/>
    <w:rsid w:val="005477C0"/>
    <w:rsid w:val="00552C37"/>
    <w:rsid w:val="00567C57"/>
    <w:rsid w:val="0057078D"/>
    <w:rsid w:val="005817E2"/>
    <w:rsid w:val="00586445"/>
    <w:rsid w:val="00596EBB"/>
    <w:rsid w:val="005B588D"/>
    <w:rsid w:val="005C0760"/>
    <w:rsid w:val="005C3104"/>
    <w:rsid w:val="006303F9"/>
    <w:rsid w:val="00630D06"/>
    <w:rsid w:val="00636562"/>
    <w:rsid w:val="006536BE"/>
    <w:rsid w:val="00685EE2"/>
    <w:rsid w:val="00695142"/>
    <w:rsid w:val="006B19F1"/>
    <w:rsid w:val="006D5F73"/>
    <w:rsid w:val="006D66F5"/>
    <w:rsid w:val="006D7355"/>
    <w:rsid w:val="006F2B25"/>
    <w:rsid w:val="00707AFE"/>
    <w:rsid w:val="0071343F"/>
    <w:rsid w:val="0071384D"/>
    <w:rsid w:val="00714D8A"/>
    <w:rsid w:val="00745C61"/>
    <w:rsid w:val="007637A8"/>
    <w:rsid w:val="00773DB9"/>
    <w:rsid w:val="0077711B"/>
    <w:rsid w:val="00781040"/>
    <w:rsid w:val="008270DC"/>
    <w:rsid w:val="00833450"/>
    <w:rsid w:val="008667B1"/>
    <w:rsid w:val="00880E09"/>
    <w:rsid w:val="00894AAB"/>
    <w:rsid w:val="008A126C"/>
    <w:rsid w:val="008A67C6"/>
    <w:rsid w:val="008C106C"/>
    <w:rsid w:val="008F679D"/>
    <w:rsid w:val="008F784D"/>
    <w:rsid w:val="008F798B"/>
    <w:rsid w:val="009165A5"/>
    <w:rsid w:val="009267D2"/>
    <w:rsid w:val="00926863"/>
    <w:rsid w:val="00960BE8"/>
    <w:rsid w:val="00993AA9"/>
    <w:rsid w:val="00994E55"/>
    <w:rsid w:val="009B4DED"/>
    <w:rsid w:val="009C25D3"/>
    <w:rsid w:val="00A35C84"/>
    <w:rsid w:val="00A3639F"/>
    <w:rsid w:val="00A5083C"/>
    <w:rsid w:val="00A630EC"/>
    <w:rsid w:val="00A74B1C"/>
    <w:rsid w:val="00A82A3F"/>
    <w:rsid w:val="00AA49A7"/>
    <w:rsid w:val="00AD66FD"/>
    <w:rsid w:val="00AE343E"/>
    <w:rsid w:val="00AF0188"/>
    <w:rsid w:val="00AF377F"/>
    <w:rsid w:val="00AF651A"/>
    <w:rsid w:val="00B21A7D"/>
    <w:rsid w:val="00B94904"/>
    <w:rsid w:val="00BC1731"/>
    <w:rsid w:val="00BD062D"/>
    <w:rsid w:val="00BD1D84"/>
    <w:rsid w:val="00BF6885"/>
    <w:rsid w:val="00C317B4"/>
    <w:rsid w:val="00C5411B"/>
    <w:rsid w:val="00C6759C"/>
    <w:rsid w:val="00C71065"/>
    <w:rsid w:val="00C83EF2"/>
    <w:rsid w:val="00C86A8A"/>
    <w:rsid w:val="00C937B2"/>
    <w:rsid w:val="00C9717C"/>
    <w:rsid w:val="00CC5AD3"/>
    <w:rsid w:val="00CD573F"/>
    <w:rsid w:val="00CD673B"/>
    <w:rsid w:val="00CF2331"/>
    <w:rsid w:val="00CF7BE5"/>
    <w:rsid w:val="00D2750C"/>
    <w:rsid w:val="00D36C16"/>
    <w:rsid w:val="00D545A3"/>
    <w:rsid w:val="00D703E5"/>
    <w:rsid w:val="00D7771F"/>
    <w:rsid w:val="00D87C87"/>
    <w:rsid w:val="00D938BF"/>
    <w:rsid w:val="00DD22B9"/>
    <w:rsid w:val="00E207A1"/>
    <w:rsid w:val="00E23668"/>
    <w:rsid w:val="00E37D5F"/>
    <w:rsid w:val="00E93DDC"/>
    <w:rsid w:val="00F70F69"/>
    <w:rsid w:val="00FA40C3"/>
    <w:rsid w:val="00FB275F"/>
    <w:rsid w:val="00FC1654"/>
    <w:rsid w:val="00FD4107"/>
    <w:rsid w:val="00FE4928"/>
    <w:rsid w:val="00FF3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CB67414"/>
  <w15:docId w15:val="{ACA8C8BF-A5E3-4996-9F33-094275350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1250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1125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11125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37D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7D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F651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651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Spacing">
    <w:name w:val="No Spacing"/>
    <w:uiPriority w:val="1"/>
    <w:qFormat/>
    <w:rsid w:val="00A35C84"/>
    <w:rPr>
      <w:rFonts w:ascii="Cambria" w:eastAsia="Cambria" w:hAnsi="Cambria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B36FE"/>
    <w:rPr>
      <w:color w:val="0000FF"/>
      <w:u w:val="single"/>
    </w:rPr>
  </w:style>
  <w:style w:type="table" w:styleId="TableGrid">
    <w:name w:val="Table Grid"/>
    <w:basedOn w:val="TableNormal"/>
    <w:rsid w:val="000B3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652BB"/>
    <w:pPr>
      <w:spacing w:before="100" w:beforeAutospacing="1" w:after="100" w:afterAutospacing="1"/>
    </w:pPr>
    <w:rPr>
      <w:szCs w:val="24"/>
    </w:rPr>
  </w:style>
  <w:style w:type="character" w:customStyle="1" w:styleId="apple-converted-space">
    <w:name w:val="apple-converted-space"/>
    <w:basedOn w:val="DefaultParagraphFont"/>
    <w:rsid w:val="00994E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5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Template for Courses no Longer Offered</dc:title>
  <dc:creator>Trial User</dc:creator>
  <cp:lastModifiedBy>Francisco Colon</cp:lastModifiedBy>
  <cp:revision>3</cp:revision>
  <cp:lastPrinted>2021-07-09T15:59:00Z</cp:lastPrinted>
  <dcterms:created xsi:type="dcterms:W3CDTF">2021-09-23T13:45:00Z</dcterms:created>
  <dcterms:modified xsi:type="dcterms:W3CDTF">2021-09-27T13:43:00Z</dcterms:modified>
</cp:coreProperties>
</file>